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7AC97C91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595EE96" w14:textId="51806B7F" w:rsidR="002F6E35" w:rsidRDefault="009035F5">
            <w:pPr>
              <w:pStyle w:val="Month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834F76" w:rsidRPr="00834F76">
              <w:t>May</w:t>
            </w:r>
            <w:r>
              <w:fldChar w:fldCharType="end"/>
            </w:r>
          </w:p>
        </w:tc>
        <w:tc>
          <w:tcPr>
            <w:tcW w:w="2500" w:type="pct"/>
          </w:tcPr>
          <w:p w14:paraId="03EECA09" w14:textId="77777777" w:rsidR="002F6E35" w:rsidRDefault="002F6E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7692BA8B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0D5672" w:themeFill="accent1" w:themeFillShade="80"/>
          </w:tcPr>
          <w:p w14:paraId="1EBCBF33" w14:textId="77777777" w:rsidR="002F6E35" w:rsidRDefault="002F6E35"/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0D5672" w:themeFill="accent1" w:themeFillShade="80"/>
          </w:tcPr>
          <w:p w14:paraId="49FFD4C7" w14:textId="2E6BB43C" w:rsidR="002F6E35" w:rsidRDefault="009035F5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834F76">
              <w:t>2021</w:t>
            </w:r>
            <w:r>
              <w:fldChar w:fldCharType="end"/>
            </w:r>
          </w:p>
        </w:tc>
      </w:tr>
      <w:tr w:rsidR="002F6E35" w14:paraId="4F1DA865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760B680B" w14:textId="77777777" w:rsidR="002F6E35" w:rsidRDefault="002F6E3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2EA37073" w14:textId="77777777" w:rsidR="002F6E35" w:rsidRDefault="002F6E3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70B7CA28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115D0BC2EF9B4042B3C12FD41C9A8DF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54" w:type="dxa"/>
              </w:tcPr>
              <w:p w14:paraId="3FD20282" w14:textId="77777777" w:rsidR="002F6E35" w:rsidRDefault="009035F5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76B70A91" w14:textId="77777777" w:rsidR="002F6E35" w:rsidRDefault="00AC137C">
            <w:pPr>
              <w:pStyle w:val="Days"/>
            </w:pPr>
            <w:sdt>
              <w:sdtPr>
                <w:id w:val="8650153"/>
                <w:placeholder>
                  <w:docPart w:val="477FE3170B7D4E09B43A867E6CC9BA9D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671D589B" w14:textId="77777777" w:rsidR="002F6E35" w:rsidRDefault="00AC137C">
            <w:pPr>
              <w:pStyle w:val="Days"/>
            </w:pPr>
            <w:sdt>
              <w:sdtPr>
                <w:id w:val="-1517691135"/>
                <w:placeholder>
                  <w:docPart w:val="A486E58BC3B64FEC8C023D80DB7E344D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6BDD1CEE" w14:textId="77777777" w:rsidR="002F6E35" w:rsidRDefault="00AC137C">
            <w:pPr>
              <w:pStyle w:val="Days"/>
            </w:pPr>
            <w:sdt>
              <w:sdtPr>
                <w:id w:val="-1684429625"/>
                <w:placeholder>
                  <w:docPart w:val="CC9C48E3C4724EC883069E9B9D8969DE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1CABC283" w14:textId="77777777" w:rsidR="002F6E35" w:rsidRDefault="00AC137C">
            <w:pPr>
              <w:pStyle w:val="Days"/>
            </w:pPr>
            <w:sdt>
              <w:sdtPr>
                <w:id w:val="-1188375605"/>
                <w:placeholder>
                  <w:docPart w:val="C6C10585FAC14054A056673F1C61F84C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0451CC5F" w14:textId="77777777" w:rsidR="002F6E35" w:rsidRDefault="00AC137C">
            <w:pPr>
              <w:pStyle w:val="Days"/>
            </w:pPr>
            <w:sdt>
              <w:sdtPr>
                <w:id w:val="1991825489"/>
                <w:placeholder>
                  <w:docPart w:val="C98B50881BD441B5A93170681BA08844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511A1581" w14:textId="77777777" w:rsidR="002F6E35" w:rsidRDefault="00AC137C">
            <w:pPr>
              <w:pStyle w:val="Days"/>
            </w:pPr>
            <w:sdt>
              <w:sdtPr>
                <w:id w:val="115736794"/>
                <w:placeholder>
                  <w:docPart w:val="763708CF2BEB4878B0FFC46C1491C6F0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Saturday</w:t>
                </w:r>
              </w:sdtContent>
            </w:sdt>
          </w:p>
        </w:tc>
      </w:tr>
      <w:tr w:rsidR="002F6E35" w14:paraId="5F9DD796" w14:textId="77777777" w:rsidTr="002F6E35">
        <w:tc>
          <w:tcPr>
            <w:tcW w:w="2054" w:type="dxa"/>
            <w:tcBorders>
              <w:bottom w:val="nil"/>
            </w:tcBorders>
          </w:tcPr>
          <w:p w14:paraId="55D347A2" w14:textId="6C907C0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834F76">
              <w:instrText>Satur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256FE94B" w14:textId="3A00321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834F76">
              <w:instrText>Satur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834F76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FA21CA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5155BB1C" w14:textId="19111A5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834F76">
              <w:instrText>Satur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834F76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FA21CA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60F80B58" w14:textId="367CE50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834F76">
              <w:instrText>Satur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834F76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7A49F2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26D81792" w14:textId="0495262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834F76">
              <w:instrText>Satur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834F76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557989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B0D0565" w14:textId="75AD454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834F76">
              <w:instrText>Satur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834F76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557989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D94C6DC" w14:textId="3A0C02E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834F76">
              <w:instrText>Satur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1A3A8D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1A3A8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1</w:t>
            </w:r>
            <w:r>
              <w:fldChar w:fldCharType="end"/>
            </w:r>
          </w:p>
        </w:tc>
      </w:tr>
      <w:tr w:rsidR="002F6E35" w14:paraId="353D59C6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5648463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C379D36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C96F2E4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5F0D93E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3CACCC9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61EE369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A06E2F3" w14:textId="5E760893" w:rsidR="002F6E35" w:rsidRDefault="004E5E93" w:rsidP="004E5E93">
            <w:pPr>
              <w:jc w:val="center"/>
            </w:pPr>
            <w:r>
              <w:t>Make someone else’s bed.</w:t>
            </w:r>
          </w:p>
        </w:tc>
      </w:tr>
      <w:tr w:rsidR="002F6E35" w14:paraId="066E3505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0DA9BE13" w14:textId="4B3D5D5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834F76"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3ED9AC5" w14:textId="309B60A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834F76"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D57566E" w14:textId="2291C7B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834F76"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A9B6BC9" w14:textId="0FFA3EF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834F76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782F634" w14:textId="1345D6F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834F76">
              <w:rPr>
                <w:noProof/>
              </w:rPr>
              <w:t>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62C1038" w14:textId="631CD4D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834F76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376FA55" w14:textId="1838F59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834F76">
              <w:rPr>
                <w:noProof/>
              </w:rPr>
              <w:t>8</w:t>
            </w:r>
            <w:r>
              <w:fldChar w:fldCharType="end"/>
            </w:r>
          </w:p>
        </w:tc>
      </w:tr>
      <w:tr w:rsidR="002F6E35" w14:paraId="276A7FA5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CF4C5C0" w14:textId="37B97EA5" w:rsidR="002F6E35" w:rsidRDefault="004E5E93" w:rsidP="004E5E93">
            <w:pPr>
              <w:jc w:val="center"/>
            </w:pPr>
            <w:r>
              <w:t>Send a note to someone you haven’t seen in a whil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55334C8" w14:textId="46E88AF1" w:rsidR="002F6E35" w:rsidRDefault="00AC137C" w:rsidP="004E5E93">
            <w:pPr>
              <w:jc w:val="center"/>
            </w:pPr>
            <w:hyperlink r:id="rId10" w:history="1">
              <w:r w:rsidR="004E5E93" w:rsidRPr="00AC137C">
                <w:rPr>
                  <w:rStyle w:val="Hyperlink"/>
                </w:rPr>
                <w:t>Fill up a box of toys and take them to a donation center</w:t>
              </w:r>
            </w:hyperlink>
            <w:r w:rsidR="004E5E93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41CDB49" w14:textId="3EC2DD8F" w:rsidR="002F6E35" w:rsidRDefault="004E5E93" w:rsidP="004E5E93">
            <w:pPr>
              <w:jc w:val="center"/>
            </w:pPr>
            <w:r>
              <w:t>Hold the door open for someon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2155850" w14:textId="0B34A113" w:rsidR="002F6E35" w:rsidRDefault="00AC137C" w:rsidP="004E5E93">
            <w:pPr>
              <w:jc w:val="center"/>
            </w:pPr>
            <w:hyperlink r:id="rId11" w:history="1">
              <w:r w:rsidR="004E5E93" w:rsidRPr="00AC137C">
                <w:rPr>
                  <w:rStyle w:val="Hyperlink"/>
                </w:rPr>
                <w:t>Leave a nice note for someone special</w:t>
              </w:r>
            </w:hyperlink>
            <w:r w:rsidR="004E5E93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7E9B1E8" w14:textId="7AE1C684" w:rsidR="002F6E35" w:rsidRDefault="004E5E93" w:rsidP="004E5E93">
            <w:pPr>
              <w:jc w:val="center"/>
            </w:pPr>
            <w:r>
              <w:t>Say “Hello” to someone new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B5AD7A3" w14:textId="7774AF35" w:rsidR="002F6E35" w:rsidRDefault="004E5E93" w:rsidP="004E5E93">
            <w:pPr>
              <w:jc w:val="center"/>
            </w:pPr>
            <w:r>
              <w:t>Clean up a room you are not responsible fo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70F778E" w14:textId="0F6897B8" w:rsidR="002F6E35" w:rsidRDefault="00AC137C" w:rsidP="004E5E93">
            <w:pPr>
              <w:jc w:val="center"/>
            </w:pPr>
            <w:hyperlink r:id="rId12" w:history="1">
              <w:r w:rsidR="004E5E93" w:rsidRPr="00AC137C">
                <w:rPr>
                  <w:rStyle w:val="Hyperlink"/>
                </w:rPr>
                <w:t>Tell a friend everything you like about them</w:t>
              </w:r>
            </w:hyperlink>
            <w:r w:rsidR="004E5E93">
              <w:t>.</w:t>
            </w:r>
          </w:p>
        </w:tc>
      </w:tr>
      <w:tr w:rsidR="002F6E35" w14:paraId="57060F48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3BAF9690" w14:textId="755E795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 w:rsidR="00834F76"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A2FDFF0" w14:textId="6CBB694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 w:rsidR="00834F76"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9AEDAEB" w14:textId="070D575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 w:rsidR="00834F76"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4115651" w14:textId="6EF2797C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 w:rsidR="00834F76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8293F75" w14:textId="08FF720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 w:rsidR="00834F76">
              <w:rPr>
                <w:noProof/>
              </w:rPr>
              <w:t>1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1746A23" w14:textId="5B08BB8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 w:rsidR="00834F76"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A187324" w14:textId="2FAFDBE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 w:rsidR="00834F76">
              <w:rPr>
                <w:noProof/>
              </w:rPr>
              <w:t>15</w:t>
            </w:r>
            <w:r>
              <w:fldChar w:fldCharType="end"/>
            </w:r>
          </w:p>
        </w:tc>
      </w:tr>
      <w:tr w:rsidR="002F6E35" w14:paraId="2D82D177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1E8529E1" w14:textId="7658A056" w:rsidR="002F6E35" w:rsidRDefault="004E5E93" w:rsidP="004E5E93">
            <w:pPr>
              <w:jc w:val="center"/>
            </w:pPr>
            <w:r>
              <w:t>Bake treats for your local police station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5A465B7" w14:textId="793F80CA" w:rsidR="002F6E35" w:rsidRDefault="004E5E93" w:rsidP="004E5E93">
            <w:pPr>
              <w:jc w:val="center"/>
            </w:pPr>
            <w:r>
              <w:t>Call a distant family memb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EDF1A89" w14:textId="02AB9562" w:rsidR="002F6E35" w:rsidRDefault="004E5E93" w:rsidP="004E5E93">
            <w:pPr>
              <w:jc w:val="center"/>
            </w:pPr>
            <w:r>
              <w:t>Spread positivity today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009D9C2" w14:textId="5129A554" w:rsidR="002F6E35" w:rsidRDefault="00AC137C" w:rsidP="004E5E93">
            <w:pPr>
              <w:jc w:val="center"/>
            </w:pPr>
            <w:hyperlink r:id="rId13" w:history="1">
              <w:r w:rsidR="004E5E93" w:rsidRPr="00AC137C">
                <w:rPr>
                  <w:rStyle w:val="Hyperlink"/>
                </w:rPr>
                <w:t>Create a vision board for you or someone you love</w:t>
              </w:r>
            </w:hyperlink>
            <w:r w:rsidR="004E5E93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4F38EBD" w14:textId="65ACFD2D" w:rsidR="002F6E35" w:rsidRDefault="004E5E93" w:rsidP="004E5E93">
            <w:pPr>
              <w:jc w:val="center"/>
            </w:pPr>
            <w:r>
              <w:t>Draw a picture for someone to brighten their da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EB7C964" w14:textId="1AA56EDF" w:rsidR="002F6E35" w:rsidRDefault="00AC137C" w:rsidP="004E5E93">
            <w:pPr>
              <w:jc w:val="center"/>
            </w:pPr>
            <w:hyperlink r:id="rId14" w:history="1">
              <w:r w:rsidR="004E5E93" w:rsidRPr="00AC137C">
                <w:rPr>
                  <w:rStyle w:val="Hyperlink"/>
                </w:rPr>
                <w:t>Clean up</w:t>
              </w:r>
            </w:hyperlink>
            <w:r w:rsidR="004E5E93">
              <w:t xml:space="preserve"> after someone els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BB5EE47" w14:textId="74C6A3C4" w:rsidR="002F6E35" w:rsidRDefault="004E5E93" w:rsidP="004E5E93">
            <w:pPr>
              <w:jc w:val="center"/>
            </w:pPr>
            <w:r>
              <w:t xml:space="preserve">Send a card to </w:t>
            </w:r>
            <w:hyperlink r:id="rId15" w:history="1">
              <w:r w:rsidRPr="00AC137C">
                <w:rPr>
                  <w:rStyle w:val="Hyperlink"/>
                </w:rPr>
                <w:t>a friend or family member</w:t>
              </w:r>
            </w:hyperlink>
            <w:r>
              <w:t xml:space="preserve">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</w:tr>
      <w:tr w:rsidR="002F6E35" w14:paraId="76D23971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0EAA9A80" w14:textId="0EC5E5E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 w:rsidR="00834F76"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1F5D2ED" w14:textId="1794D45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 w:rsidR="00834F76"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EA9B14E" w14:textId="6E1CBCB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 w:rsidR="00834F76"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F03C3B2" w14:textId="49FFBF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 w:rsidR="00834F76"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E774CA4" w14:textId="7001970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 w:rsidR="00834F76">
              <w:rPr>
                <w:noProof/>
              </w:rPr>
              <w:t>2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1C42CA1" w14:textId="78659A3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 w:rsidR="00834F76"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DF122D7" w14:textId="62CE6A0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 w:rsidR="00834F76">
              <w:rPr>
                <w:noProof/>
              </w:rPr>
              <w:t>22</w:t>
            </w:r>
            <w:r>
              <w:fldChar w:fldCharType="end"/>
            </w:r>
          </w:p>
        </w:tc>
      </w:tr>
      <w:tr w:rsidR="002F6E35" w14:paraId="1AAE80AF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9F28BC0" w14:textId="62950646" w:rsidR="002F6E35" w:rsidRDefault="004E5E93" w:rsidP="004E5E93">
            <w:pPr>
              <w:jc w:val="center"/>
            </w:pPr>
            <w:r>
              <w:t>Leave a happy note in an unexpected place for a strang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8E82D93" w14:textId="3DA2276A" w:rsidR="002F6E35" w:rsidRDefault="004E5E93" w:rsidP="004E5E93">
            <w:pPr>
              <w:jc w:val="center"/>
            </w:pPr>
            <w:r>
              <w:t>Give a wave to someone who needs a smil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E293EBD" w14:textId="5FDF11B5" w:rsidR="002F6E35" w:rsidRDefault="004E5E93" w:rsidP="004E5E93">
            <w:pPr>
              <w:jc w:val="center"/>
            </w:pPr>
            <w:r>
              <w:t>Feed the bird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F58A66F" w14:textId="1C7F17FB" w:rsidR="002F6E35" w:rsidRDefault="004E5E93" w:rsidP="004E5E93">
            <w:pPr>
              <w:jc w:val="center"/>
            </w:pPr>
            <w:r>
              <w:t>Pay for someone else’s coffe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F5DEFF" w14:textId="5F7333A7" w:rsidR="002F6E35" w:rsidRDefault="004E5E93" w:rsidP="004E5E93">
            <w:pPr>
              <w:jc w:val="center"/>
            </w:pPr>
            <w:r>
              <w:t>Leave a sweet note in a library book (Don’t give away the ending)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1789B0E" w14:textId="7D0E921D" w:rsidR="002F6E35" w:rsidRDefault="00AC137C" w:rsidP="004E5E93">
            <w:pPr>
              <w:jc w:val="center"/>
            </w:pPr>
            <w:hyperlink r:id="rId16" w:history="1">
              <w:r w:rsidR="004E5E93" w:rsidRPr="00AC137C">
                <w:rPr>
                  <w:rStyle w:val="Hyperlink"/>
                </w:rPr>
                <w:t>Create a homemade card for a friend</w:t>
              </w:r>
            </w:hyperlink>
            <w:r w:rsidR="004E5E93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AE12754" w14:textId="6D7E9D56" w:rsidR="002F6E35" w:rsidRDefault="004E5E93" w:rsidP="004E5E93">
            <w:pPr>
              <w:jc w:val="center"/>
            </w:pPr>
            <w:r>
              <w:t>Bring flowers to a co-worker.</w:t>
            </w:r>
          </w:p>
        </w:tc>
      </w:tr>
      <w:tr w:rsidR="002F6E35" w14:paraId="32AF00D5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338B71C6" w14:textId="55F0278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 w:rsidR="00834F76">
              <w:rPr>
                <w:noProof/>
              </w:rPr>
              <w:instrText>22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 w:rsidR="00834F76">
              <w:rPr>
                <w:noProof/>
              </w:rPr>
              <w:instrText>22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 w:rsidR="00834F76">
              <w:rPr>
                <w:noProof/>
              </w:rPr>
              <w:instrText>2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3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7987540" w14:textId="5B66EB5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 w:rsidR="00834F76">
              <w:rPr>
                <w:noProof/>
              </w:rPr>
              <w:instrText>23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 w:rsidR="00834F76">
              <w:rPr>
                <w:noProof/>
              </w:rPr>
              <w:instrText>23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 w:rsidR="00834F76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4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ED6D430" w14:textId="2A16B8B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 w:rsidR="00834F76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 w:rsidR="00834F76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 w:rsidR="00834F76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5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2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29741A2" w14:textId="5E7A7E6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 w:rsidR="00834F76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 w:rsidR="00834F76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 w:rsidR="00834F76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6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FBD91A2" w14:textId="506FE1A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 w:rsidR="00834F76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 w:rsidR="00834F76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 w:rsidR="00834F76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7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2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688CD04" w14:textId="765797A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 w:rsidR="00834F76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 w:rsidR="00834F76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 w:rsidR="00834F76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92DF223" w14:textId="22F460C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 w:rsidR="00834F76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 w:rsidR="00834F76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 w:rsidR="00834F76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29</w:t>
            </w:r>
            <w:r>
              <w:fldChar w:fldCharType="end"/>
            </w:r>
          </w:p>
        </w:tc>
      </w:tr>
      <w:tr w:rsidR="002F6E35" w14:paraId="6E151030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EBFB63B" w14:textId="2FF406FC" w:rsidR="002F6E35" w:rsidRDefault="004E5E93" w:rsidP="004E5E93">
            <w:pPr>
              <w:jc w:val="center"/>
            </w:pPr>
            <w:r>
              <w:t>Tip generousl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BBEE0E2" w14:textId="6C7769A3" w:rsidR="002F6E35" w:rsidRDefault="004E5E93" w:rsidP="004E5E93">
            <w:pPr>
              <w:jc w:val="center"/>
            </w:pPr>
            <w:r>
              <w:t>Make a card for someone new in your lif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4C603DD" w14:textId="5163A100" w:rsidR="002F6E35" w:rsidRDefault="004E5E93" w:rsidP="004E5E93">
            <w:pPr>
              <w:jc w:val="center"/>
            </w:pPr>
            <w:r>
              <w:t>Bake cookies for your mail carri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B8EECE2" w14:textId="4C40123C" w:rsidR="002F6E35" w:rsidRDefault="004E5E93" w:rsidP="004E5E93">
            <w:pPr>
              <w:jc w:val="center"/>
            </w:pPr>
            <w:r>
              <w:t>Give a smile to each new person you see toda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5226B65" w14:textId="48F07E84" w:rsidR="002F6E35" w:rsidRDefault="004E5E93" w:rsidP="004E5E93">
            <w:pPr>
              <w:jc w:val="center"/>
            </w:pPr>
            <w:r>
              <w:t>Give a nice compliment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47F04F7" w14:textId="35284105" w:rsidR="002F6E35" w:rsidRDefault="004E5E93" w:rsidP="004E5E93">
            <w:pPr>
              <w:jc w:val="center"/>
            </w:pPr>
            <w:r>
              <w:t>Make a thank you sign for your delivery person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7EE5A8F" w14:textId="6F877494" w:rsidR="002F6E35" w:rsidRDefault="004E5E93" w:rsidP="004E5E93">
            <w:pPr>
              <w:jc w:val="center"/>
            </w:pPr>
            <w:r>
              <w:t>Leave a happy note around the house.</w:t>
            </w:r>
          </w:p>
        </w:tc>
      </w:tr>
      <w:tr w:rsidR="002F6E35" w14:paraId="18CD722C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391B0563" w14:textId="19C0D17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 w:rsidR="00834F76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 w:rsidR="00834F76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 w:rsidR="00834F76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3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5CAA7BDB" w14:textId="596DA59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 w:rsidR="00834F76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 w:rsidR="00834F76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834F7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 w:rsidR="00834F76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834F76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separate"/>
            </w:r>
            <w:r w:rsidR="00834F76">
              <w:rPr>
                <w:noProof/>
              </w:rPr>
              <w:t>3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35E790C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2A5677D5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5240023D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7CA2D285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0D733BE5" w14:textId="77777777" w:rsidR="002F6E35" w:rsidRDefault="002F6E35">
            <w:pPr>
              <w:pStyle w:val="Dates"/>
            </w:pPr>
          </w:p>
        </w:tc>
      </w:tr>
      <w:tr w:rsidR="002F6E35" w14:paraId="68562736" w14:textId="77777777" w:rsidTr="002F6E35">
        <w:trPr>
          <w:trHeight w:hRule="exact" w:val="907"/>
        </w:trPr>
        <w:tc>
          <w:tcPr>
            <w:tcW w:w="2054" w:type="dxa"/>
          </w:tcPr>
          <w:p w14:paraId="1CA1BB62" w14:textId="1FF30ADA" w:rsidR="002F6E35" w:rsidRDefault="004E5E93" w:rsidP="004E5E93">
            <w:pPr>
              <w:jc w:val="center"/>
            </w:pPr>
            <w:r>
              <w:t>Give a tip to your local bus driver.</w:t>
            </w:r>
          </w:p>
        </w:tc>
        <w:tc>
          <w:tcPr>
            <w:tcW w:w="2055" w:type="dxa"/>
          </w:tcPr>
          <w:p w14:paraId="039E5754" w14:textId="5CAAC946" w:rsidR="002F6E35" w:rsidRDefault="004E5E93" w:rsidP="004E5E93">
            <w:pPr>
              <w:jc w:val="center"/>
            </w:pPr>
            <w:r>
              <w:t>Pay for gasoline in someone else’s car.</w:t>
            </w:r>
          </w:p>
        </w:tc>
        <w:tc>
          <w:tcPr>
            <w:tcW w:w="2055" w:type="dxa"/>
          </w:tcPr>
          <w:p w14:paraId="6C88D1E2" w14:textId="77777777" w:rsidR="002F6E35" w:rsidRDefault="002F6E35"/>
        </w:tc>
        <w:tc>
          <w:tcPr>
            <w:tcW w:w="2055" w:type="dxa"/>
          </w:tcPr>
          <w:p w14:paraId="57E8B6EC" w14:textId="77777777" w:rsidR="002F6E35" w:rsidRDefault="002F6E35"/>
        </w:tc>
        <w:tc>
          <w:tcPr>
            <w:tcW w:w="2055" w:type="dxa"/>
          </w:tcPr>
          <w:p w14:paraId="15BE6443" w14:textId="77777777" w:rsidR="002F6E35" w:rsidRDefault="002F6E35"/>
        </w:tc>
        <w:tc>
          <w:tcPr>
            <w:tcW w:w="2055" w:type="dxa"/>
          </w:tcPr>
          <w:p w14:paraId="441920BA" w14:textId="77777777" w:rsidR="002F6E35" w:rsidRDefault="002F6E35"/>
        </w:tc>
        <w:tc>
          <w:tcPr>
            <w:tcW w:w="2055" w:type="dxa"/>
          </w:tcPr>
          <w:p w14:paraId="130956DD" w14:textId="77777777" w:rsidR="002F6E35" w:rsidRDefault="002F6E35"/>
        </w:tc>
      </w:tr>
    </w:tbl>
    <w:p w14:paraId="4C2B3508" w14:textId="77777777" w:rsidR="002F6E35" w:rsidRDefault="002F6E35"/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B6F2A2" w14:textId="77777777" w:rsidR="00834F76" w:rsidRDefault="00834F76">
      <w:pPr>
        <w:spacing w:before="0" w:after="0"/>
      </w:pPr>
      <w:r>
        <w:separator/>
      </w:r>
    </w:p>
  </w:endnote>
  <w:endnote w:type="continuationSeparator" w:id="0">
    <w:p w14:paraId="0AD72CC9" w14:textId="77777777" w:rsidR="00834F76" w:rsidRDefault="00834F7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9E5BC2" w14:textId="77777777" w:rsidR="00834F76" w:rsidRDefault="00834F76">
      <w:pPr>
        <w:spacing w:before="0" w:after="0"/>
      </w:pPr>
      <w:r>
        <w:separator/>
      </w:r>
    </w:p>
  </w:footnote>
  <w:footnote w:type="continuationSeparator" w:id="0">
    <w:p w14:paraId="2B75F465" w14:textId="77777777" w:rsidR="00834F76" w:rsidRDefault="00834F76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LAwNTMyNzM2srBQ0lEKTi0uzszPAykwqgUA7eJd8SwAAAA="/>
    <w:docVar w:name="MonthEnd" w:val="5/31/2021"/>
    <w:docVar w:name="MonthStart" w:val="5/1/2021"/>
    <w:docVar w:name="ShowDynamicGuides" w:val="1"/>
    <w:docVar w:name="ShowMarginGuides" w:val="0"/>
    <w:docVar w:name="ShowOutlines" w:val="0"/>
    <w:docVar w:name="ShowStaticGuides" w:val="0"/>
  </w:docVars>
  <w:rsids>
    <w:rsidRoot w:val="00834F76"/>
    <w:rsid w:val="00056814"/>
    <w:rsid w:val="0006779F"/>
    <w:rsid w:val="000A20FE"/>
    <w:rsid w:val="0011772B"/>
    <w:rsid w:val="001A3A8D"/>
    <w:rsid w:val="001C5DC3"/>
    <w:rsid w:val="0027720C"/>
    <w:rsid w:val="00294A18"/>
    <w:rsid w:val="002F6E35"/>
    <w:rsid w:val="003D7DDA"/>
    <w:rsid w:val="00406C2A"/>
    <w:rsid w:val="00454FED"/>
    <w:rsid w:val="004C5B17"/>
    <w:rsid w:val="004E5E93"/>
    <w:rsid w:val="005562FE"/>
    <w:rsid w:val="00557989"/>
    <w:rsid w:val="007564A4"/>
    <w:rsid w:val="007777B1"/>
    <w:rsid w:val="007A49F2"/>
    <w:rsid w:val="00834F76"/>
    <w:rsid w:val="00853A44"/>
    <w:rsid w:val="00874C9A"/>
    <w:rsid w:val="009035F5"/>
    <w:rsid w:val="00944085"/>
    <w:rsid w:val="00946A27"/>
    <w:rsid w:val="009A0FFF"/>
    <w:rsid w:val="00A4654E"/>
    <w:rsid w:val="00A73BBF"/>
    <w:rsid w:val="00AB29FA"/>
    <w:rsid w:val="00AC137C"/>
    <w:rsid w:val="00B70858"/>
    <w:rsid w:val="00B8151A"/>
    <w:rsid w:val="00C11D39"/>
    <w:rsid w:val="00C71D73"/>
    <w:rsid w:val="00C7735D"/>
    <w:rsid w:val="00CB0B49"/>
    <w:rsid w:val="00CB1C1C"/>
    <w:rsid w:val="00D17693"/>
    <w:rsid w:val="00DE6C1E"/>
    <w:rsid w:val="00DF051F"/>
    <w:rsid w:val="00DF32DE"/>
    <w:rsid w:val="00E02644"/>
    <w:rsid w:val="00E54E11"/>
    <w:rsid w:val="00EA1691"/>
    <w:rsid w:val="00EB320B"/>
    <w:rsid w:val="00F51119"/>
    <w:rsid w:val="00FA21CA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169"/>
    <o:shapelayout v:ext="edit">
      <o:idmap v:ext="edit" data="1"/>
    </o:shapelayout>
  </w:shapeDefaults>
  <w:decimalSymbol w:val="."/>
  <w:listSeparator w:val=","/>
  <w14:docId w14:val="664D3F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1481A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1CADE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1CADE4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CADE4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D5571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D5571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1CADE4" w:themeColor="accent1" w:shadow="1"/>
        <w:left w:val="single" w:sz="2" w:space="10" w:color="1CADE4" w:themeColor="accent1" w:shadow="1"/>
        <w:bottom w:val="single" w:sz="2" w:space="10" w:color="1CADE4" w:themeColor="accent1" w:shadow="1"/>
        <w:right w:val="single" w:sz="2" w:space="10" w:color="1CADE4" w:themeColor="accent1" w:shadow="1"/>
      </w:pBdr>
      <w:ind w:left="1152" w:right="1152"/>
    </w:pPr>
    <w:rPr>
      <w:i/>
      <w:iCs/>
      <w:color w:val="1CADE4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1CADE4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1481A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1CADE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1CADE4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1CADE4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0D5571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0D5571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D5672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C137C"/>
    <w:rPr>
      <w:color w:val="6EAC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13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haringlifeandlove.com/blog/declutter-for-a-cause-how-to-find-the-motivation-to-declutter/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haringlifeandlove.com/blog/how-to-build-a-spiritual-friendship-for-your-life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haringlifeandlove.com/blog/make-a-spiritual-friendship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haringlifeandlove.com/blog/top-25-traits-of-a-successful-spiritual-marriage/" TargetMode="External"/><Relationship Id="rId5" Type="http://schemas.openxmlformats.org/officeDocument/2006/relationships/styles" Target="styles.xml"/><Relationship Id="rId15" Type="http://schemas.openxmlformats.org/officeDocument/2006/relationships/hyperlink" Target="https://sharinglifeandlove.com/blog/how-to-build-a-spiritual-friendship-for-your-life/" TargetMode="External"/><Relationship Id="rId10" Type="http://schemas.openxmlformats.org/officeDocument/2006/relationships/hyperlink" Target="https://sharinglifeandlove.com/blog/declutter-for-a-cause-how-to-get-started-free-download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haringlifeandlove.com/blog/declutter-for-a-cause-how-to-get-started-free-downloa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7266256B-0394-4C67-8BD9-B1A50FA816B9%7d\%7b4ACB6408-B48E-42ED-BDAB-70B87D2A9D91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15D0BC2EF9B4042B3C12FD41C9A8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62A28-C858-4BE5-8094-4D5819D4E77E}"/>
      </w:docPartPr>
      <w:docPartBody>
        <w:p w:rsidR="00A93EFA" w:rsidRDefault="00A93EFA">
          <w:pPr>
            <w:pStyle w:val="115D0BC2EF9B4042B3C12FD41C9A8DF8"/>
          </w:pPr>
          <w:r>
            <w:t>Sunday</w:t>
          </w:r>
        </w:p>
      </w:docPartBody>
    </w:docPart>
    <w:docPart>
      <w:docPartPr>
        <w:name w:val="477FE3170B7D4E09B43A867E6CC9BA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30E27-CFCA-42BD-BC2D-0772DF14AA42}"/>
      </w:docPartPr>
      <w:docPartBody>
        <w:p w:rsidR="00A93EFA" w:rsidRDefault="00A93EFA">
          <w:pPr>
            <w:pStyle w:val="477FE3170B7D4E09B43A867E6CC9BA9D"/>
          </w:pPr>
          <w:r>
            <w:t>Monday</w:t>
          </w:r>
        </w:p>
      </w:docPartBody>
    </w:docPart>
    <w:docPart>
      <w:docPartPr>
        <w:name w:val="A486E58BC3B64FEC8C023D80DB7E3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63DFD-6766-4AF5-9DD2-1F9B01BC67ED}"/>
      </w:docPartPr>
      <w:docPartBody>
        <w:p w:rsidR="00A93EFA" w:rsidRDefault="00A93EFA">
          <w:pPr>
            <w:pStyle w:val="A486E58BC3B64FEC8C023D80DB7E344D"/>
          </w:pPr>
          <w:r>
            <w:t>Tuesday</w:t>
          </w:r>
        </w:p>
      </w:docPartBody>
    </w:docPart>
    <w:docPart>
      <w:docPartPr>
        <w:name w:val="CC9C48E3C4724EC883069E9B9D8969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C449B-8740-4D38-9D47-4408C3747E2C}"/>
      </w:docPartPr>
      <w:docPartBody>
        <w:p w:rsidR="00A93EFA" w:rsidRDefault="00A93EFA">
          <w:pPr>
            <w:pStyle w:val="CC9C48E3C4724EC883069E9B9D8969DE"/>
          </w:pPr>
          <w:r>
            <w:t>Wednesday</w:t>
          </w:r>
        </w:p>
      </w:docPartBody>
    </w:docPart>
    <w:docPart>
      <w:docPartPr>
        <w:name w:val="C6C10585FAC14054A056673F1C61F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2A882-D408-4932-A8CD-34894442B29D}"/>
      </w:docPartPr>
      <w:docPartBody>
        <w:p w:rsidR="00A93EFA" w:rsidRDefault="00A93EFA">
          <w:pPr>
            <w:pStyle w:val="C6C10585FAC14054A056673F1C61F84C"/>
          </w:pPr>
          <w:r>
            <w:t>Thursday</w:t>
          </w:r>
        </w:p>
      </w:docPartBody>
    </w:docPart>
    <w:docPart>
      <w:docPartPr>
        <w:name w:val="C98B50881BD441B5A93170681BA08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E8E9F-A897-43D0-962A-6515899DF9C3}"/>
      </w:docPartPr>
      <w:docPartBody>
        <w:p w:rsidR="00A93EFA" w:rsidRDefault="00A93EFA">
          <w:pPr>
            <w:pStyle w:val="C98B50881BD441B5A93170681BA08844"/>
          </w:pPr>
          <w:r>
            <w:t>Friday</w:t>
          </w:r>
        </w:p>
      </w:docPartBody>
    </w:docPart>
    <w:docPart>
      <w:docPartPr>
        <w:name w:val="763708CF2BEB4878B0FFC46C1491C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2A13F-B782-444B-B717-1AA87BA6BF5A}"/>
      </w:docPartPr>
      <w:docPartBody>
        <w:p w:rsidR="00A93EFA" w:rsidRDefault="00A93EFA">
          <w:pPr>
            <w:pStyle w:val="763708CF2BEB4878B0FFC46C1491C6F0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3EFA"/>
    <w:rsid w:val="00A93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5D0BC2EF9B4042B3C12FD41C9A8DF8">
    <w:name w:val="115D0BC2EF9B4042B3C12FD41C9A8DF8"/>
  </w:style>
  <w:style w:type="paragraph" w:customStyle="1" w:styleId="477FE3170B7D4E09B43A867E6CC9BA9D">
    <w:name w:val="477FE3170B7D4E09B43A867E6CC9BA9D"/>
  </w:style>
  <w:style w:type="paragraph" w:customStyle="1" w:styleId="A486E58BC3B64FEC8C023D80DB7E344D">
    <w:name w:val="A486E58BC3B64FEC8C023D80DB7E344D"/>
  </w:style>
  <w:style w:type="paragraph" w:customStyle="1" w:styleId="CC9C48E3C4724EC883069E9B9D8969DE">
    <w:name w:val="CC9C48E3C4724EC883069E9B9D8969DE"/>
  </w:style>
  <w:style w:type="paragraph" w:customStyle="1" w:styleId="C6C10585FAC14054A056673F1C61F84C">
    <w:name w:val="C6C10585FAC14054A056673F1C61F84C"/>
  </w:style>
  <w:style w:type="paragraph" w:customStyle="1" w:styleId="C98B50881BD441B5A93170681BA08844">
    <w:name w:val="C98B50881BD441B5A93170681BA08844"/>
  </w:style>
  <w:style w:type="paragraph" w:customStyle="1" w:styleId="763708CF2BEB4878B0FFC46C1491C6F0">
    <w:name w:val="763708CF2BEB4878B0FFC46C1491C6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rganic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rganic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4ACB6408-B48E-42ED-BDAB-70B87D2A9D91}tf16382936_win32</Template>
  <TotalTime>0</TotalTime>
  <Pages>1</Pages>
  <Words>598</Words>
  <Characters>341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0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3T19:47:00Z</dcterms:created>
  <dcterms:modified xsi:type="dcterms:W3CDTF">2021-07-09T16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